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A5361" w14:textId="239DBBF9" w:rsidR="0010714F" w:rsidRPr="0010714F" w:rsidRDefault="0010714F" w:rsidP="0010714F">
      <w:pPr>
        <w:pStyle w:val="Textosinformato"/>
        <w:jc w:val="both"/>
        <w:rPr>
          <w:rFonts w:ascii="Arial" w:hAnsi="Arial" w:cs="Arial"/>
          <w:b/>
          <w:sz w:val="20"/>
          <w:szCs w:val="20"/>
        </w:rPr>
      </w:pPr>
      <w:r w:rsidRPr="0010714F">
        <w:rPr>
          <w:rFonts w:ascii="Arial" w:hAnsi="Arial" w:cs="Arial"/>
          <w:b/>
          <w:sz w:val="20"/>
          <w:szCs w:val="20"/>
        </w:rPr>
        <w:t>BIBLIOGRAFÍA FORMULACION DEL PROYECTO</w:t>
      </w:r>
    </w:p>
    <w:p w14:paraId="75410D88" w14:textId="77777777" w:rsidR="0010714F" w:rsidRPr="0010714F" w:rsidRDefault="0010714F" w:rsidP="0010714F">
      <w:pPr>
        <w:pStyle w:val="Textosinformato"/>
        <w:jc w:val="both"/>
        <w:rPr>
          <w:rFonts w:ascii="Arial" w:hAnsi="Arial" w:cs="Arial"/>
          <w:b/>
          <w:sz w:val="20"/>
          <w:szCs w:val="20"/>
        </w:rPr>
      </w:pPr>
    </w:p>
    <w:p w14:paraId="3AB611D0" w14:textId="4898A925" w:rsidR="0010714F" w:rsidRPr="0010714F" w:rsidRDefault="00D2185E" w:rsidP="0010714F">
      <w:pPr>
        <w:pStyle w:val="Textosinformato"/>
        <w:jc w:val="both"/>
        <w:rPr>
          <w:rFonts w:ascii="Arial" w:hAnsi="Arial" w:cs="Arial"/>
          <w:sz w:val="20"/>
          <w:szCs w:val="20"/>
        </w:rPr>
      </w:pPr>
      <w:r w:rsidRPr="0010714F">
        <w:rPr>
          <w:rFonts w:ascii="Arial" w:hAnsi="Arial" w:cs="Arial"/>
          <w:sz w:val="20"/>
          <w:lang w:val="es-ES_tradnl"/>
        </w:rPr>
        <w:t xml:space="preserve">Incluya </w:t>
      </w:r>
      <w:r w:rsidR="0010714F" w:rsidRPr="0010714F">
        <w:rPr>
          <w:rFonts w:ascii="Arial" w:hAnsi="Arial" w:cs="Arial"/>
          <w:sz w:val="20"/>
          <w:lang w:val="es-ES_tradnl"/>
        </w:rPr>
        <w:t xml:space="preserve">la </w:t>
      </w:r>
      <w:r w:rsidR="0010714F" w:rsidRPr="0010714F">
        <w:rPr>
          <w:rFonts w:ascii="Arial" w:hAnsi="Arial" w:cs="Arial"/>
          <w:sz w:val="20"/>
          <w:szCs w:val="20"/>
        </w:rPr>
        <w:t>bibliografía completa correspondiente al contenido de la formulación del proyecto. Este archivo no tiene máximo de páginas (formato carta, fuente Arial o similar, tamaño 10).</w:t>
      </w:r>
    </w:p>
    <w:p w14:paraId="75D61C98" w14:textId="1A7C7519" w:rsidR="0010714F" w:rsidRPr="0010714F" w:rsidRDefault="0010714F" w:rsidP="0010714F">
      <w:pPr>
        <w:pStyle w:val="Textosinformato"/>
        <w:jc w:val="both"/>
        <w:rPr>
          <w:rFonts w:ascii="Arial" w:hAnsi="Arial" w:cs="Arial"/>
          <w:sz w:val="20"/>
          <w:szCs w:val="20"/>
        </w:rPr>
      </w:pPr>
      <w:r w:rsidRPr="0010714F">
        <w:rPr>
          <w:rFonts w:ascii="Arial" w:hAnsi="Arial" w:cs="Arial"/>
          <w:sz w:val="20"/>
          <w:szCs w:val="20"/>
        </w:rPr>
        <w:t xml:space="preserve"> </w:t>
      </w:r>
    </w:p>
    <w:p w14:paraId="3213F0BA" w14:textId="77777777" w:rsidR="0010714F" w:rsidRPr="005D7D5E" w:rsidRDefault="0010714F" w:rsidP="0010714F">
      <w:pPr>
        <w:pStyle w:val="Textosinformato"/>
        <w:jc w:val="both"/>
        <w:rPr>
          <w:rFonts w:ascii="Arial" w:hAnsi="Arial" w:cs="Arial"/>
          <w:b/>
          <w:bCs/>
          <w:sz w:val="20"/>
          <w:szCs w:val="20"/>
        </w:rPr>
      </w:pPr>
      <w:r w:rsidRPr="005D7D5E">
        <w:rPr>
          <w:rFonts w:ascii="Arial" w:hAnsi="Arial" w:cs="Arial"/>
          <w:b/>
          <w:bCs/>
          <w:sz w:val="20"/>
          <w:szCs w:val="20"/>
        </w:rPr>
        <w:t>Aspectos referidos a la formulación que sean incluidos en anexos, no serán considerados como parte de la formulación de la propuesta.</w:t>
      </w:r>
    </w:p>
    <w:p w14:paraId="4206CCA3" w14:textId="77777777" w:rsidR="0010714F" w:rsidRPr="0010714F" w:rsidRDefault="0010714F" w:rsidP="0010714F">
      <w:pPr>
        <w:pStyle w:val="Textosinformato"/>
        <w:jc w:val="both"/>
        <w:rPr>
          <w:rFonts w:ascii="Arial" w:hAnsi="Arial" w:cs="Arial"/>
          <w:b/>
          <w:sz w:val="20"/>
          <w:szCs w:val="20"/>
        </w:rPr>
      </w:pPr>
    </w:p>
    <w:p w14:paraId="2C5ECDC3" w14:textId="4C087EA4" w:rsidR="00E70E58" w:rsidRPr="0010714F" w:rsidRDefault="00E70E58" w:rsidP="00412843">
      <w:pPr>
        <w:pStyle w:val="Textosinformato"/>
        <w:jc w:val="both"/>
        <w:rPr>
          <w:rFonts w:ascii="Arial" w:hAnsi="Arial" w:cs="Arial"/>
          <w:b/>
          <w:sz w:val="20"/>
          <w:szCs w:val="20"/>
        </w:rPr>
      </w:pPr>
    </w:p>
    <w:p w14:paraId="7CEF3A62" w14:textId="009FB585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0A0362CC" w14:textId="3EF1D76B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5EE208C3" w14:textId="2076FDC1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0FF19195" w14:textId="416ACB02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38FAE950" w14:textId="0CD576E3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743E8740" w14:textId="1DD7A993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759121AC" w14:textId="5BC5C94E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4DC89F0F" w14:textId="248AE79B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7FE3E106" w14:textId="643C9A77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03FEA7AB" w14:textId="5B72F5D4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644DB462" w14:textId="140E02CC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788E14DD" w14:textId="7DC34A6F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480B70BF" w14:textId="79F122EE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32D5F29B" w14:textId="54C8FEBF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3DE1C871" w14:textId="19D375D6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605C63F6" w14:textId="5373D0AC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1D193D70" w14:textId="6C56BB31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565827E8" w14:textId="0EFFD8B5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0829610A" w14:textId="367C6279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5CDA8B61" w14:textId="4721F6C2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7D04473D" w14:textId="282DFC67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0738BE08" w14:textId="26DEFEBE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53DF7D96" w14:textId="3FE1D708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56032B31" w14:textId="529CD61C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65CECBCF" w14:textId="496DA3A8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0E2C4D9C" w14:textId="54AA0A86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1A62A101" w14:textId="54C77389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02A83640" w14:textId="0A35E2CF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504AE376" w14:textId="6405028B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2F3F7380" w14:textId="303EC9A5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73CA981A" w14:textId="3E3A237E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577070F7" w14:textId="0FAA858E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1BD2598D" w14:textId="6FC23C34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098C89C2" w14:textId="6F8D9C7C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26B9260D" w14:textId="27F594DE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135CE1D1" w14:textId="6D4FC83E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28C1F101" w14:textId="33477E38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58C1EF6D" w14:textId="230B1492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p w14:paraId="46612761" w14:textId="77777777" w:rsidR="00E70E58" w:rsidRDefault="00E70E58" w:rsidP="00412843">
      <w:pPr>
        <w:pStyle w:val="Textosinformato"/>
        <w:jc w:val="both"/>
        <w:rPr>
          <w:rFonts w:ascii="Verdana" w:hAnsi="Verdana"/>
          <w:b/>
          <w:sz w:val="20"/>
          <w:szCs w:val="20"/>
        </w:rPr>
      </w:pPr>
    </w:p>
    <w:sectPr w:rsidR="00E70E58" w:rsidSect="006864E2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1417" w:right="1701" w:bottom="1417" w:left="1701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965F1" w14:textId="77777777" w:rsidR="004804FC" w:rsidRDefault="004804FC">
      <w:r>
        <w:separator/>
      </w:r>
    </w:p>
  </w:endnote>
  <w:endnote w:type="continuationSeparator" w:id="0">
    <w:p w14:paraId="69B53568" w14:textId="77777777" w:rsidR="004804FC" w:rsidRDefault="00480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F4DD2" w14:textId="67E936FF" w:rsidR="005A1807" w:rsidRDefault="00671984" w:rsidP="00671984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>
      <w:t>de Iniciación en Investigación 202</w:t>
    </w:r>
    <w:r w:rsidR="00E70E58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21515" w14:textId="128899B5" w:rsidR="005A1807" w:rsidRDefault="0010714F" w:rsidP="005A1807">
    <w:pPr>
      <w:pStyle w:val="Piedepgina"/>
      <w:pBdr>
        <w:top w:val="none" w:sz="0" w:space="0" w:color="auto"/>
      </w:pBdr>
      <w:jc w:val="left"/>
    </w:pPr>
    <w:r w:rsidRPr="0010714F">
      <w:t>Concurso de Proyectos de Exploración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B65AA" w14:textId="77777777" w:rsidR="004804FC" w:rsidRDefault="004804FC">
      <w:r>
        <w:separator/>
      </w:r>
    </w:p>
  </w:footnote>
  <w:footnote w:type="continuationSeparator" w:id="0">
    <w:p w14:paraId="3A762C03" w14:textId="77777777" w:rsidR="004804FC" w:rsidRDefault="004804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71401611">
    <w:abstractNumId w:val="24"/>
  </w:num>
  <w:num w:numId="2" w16cid:durableId="618294280">
    <w:abstractNumId w:val="28"/>
  </w:num>
  <w:num w:numId="3" w16cid:durableId="1708678973">
    <w:abstractNumId w:val="13"/>
  </w:num>
  <w:num w:numId="4" w16cid:durableId="492381425">
    <w:abstractNumId w:val="9"/>
  </w:num>
  <w:num w:numId="5" w16cid:durableId="1005523548">
    <w:abstractNumId w:val="16"/>
  </w:num>
  <w:num w:numId="6" w16cid:durableId="217713785">
    <w:abstractNumId w:val="23"/>
  </w:num>
  <w:num w:numId="7" w16cid:durableId="1014693983">
    <w:abstractNumId w:val="12"/>
  </w:num>
  <w:num w:numId="8" w16cid:durableId="364183594">
    <w:abstractNumId w:val="1"/>
  </w:num>
  <w:num w:numId="9" w16cid:durableId="1624850195">
    <w:abstractNumId w:val="14"/>
  </w:num>
  <w:num w:numId="10" w16cid:durableId="304941093">
    <w:abstractNumId w:val="27"/>
  </w:num>
  <w:num w:numId="11" w16cid:durableId="1513297892">
    <w:abstractNumId w:val="25"/>
  </w:num>
  <w:num w:numId="12" w16cid:durableId="425734692">
    <w:abstractNumId w:val="18"/>
  </w:num>
  <w:num w:numId="13" w16cid:durableId="1365598204">
    <w:abstractNumId w:val="3"/>
  </w:num>
  <w:num w:numId="14" w16cid:durableId="189298414">
    <w:abstractNumId w:val="8"/>
  </w:num>
  <w:num w:numId="15" w16cid:durableId="1163277870">
    <w:abstractNumId w:val="26"/>
  </w:num>
  <w:num w:numId="16" w16cid:durableId="1420104207">
    <w:abstractNumId w:val="10"/>
  </w:num>
  <w:num w:numId="17" w16cid:durableId="10298067">
    <w:abstractNumId w:val="17"/>
  </w:num>
  <w:num w:numId="18" w16cid:durableId="2124769021">
    <w:abstractNumId w:val="0"/>
  </w:num>
  <w:num w:numId="19" w16cid:durableId="1341856632">
    <w:abstractNumId w:val="22"/>
  </w:num>
  <w:num w:numId="20" w16cid:durableId="977223721">
    <w:abstractNumId w:val="6"/>
  </w:num>
  <w:num w:numId="21" w16cid:durableId="517423989">
    <w:abstractNumId w:val="2"/>
  </w:num>
  <w:num w:numId="22" w16cid:durableId="497693396">
    <w:abstractNumId w:val="7"/>
  </w:num>
  <w:num w:numId="23" w16cid:durableId="349836576">
    <w:abstractNumId w:val="11"/>
  </w:num>
  <w:num w:numId="24" w16cid:durableId="1882745361">
    <w:abstractNumId w:val="5"/>
  </w:num>
  <w:num w:numId="25" w16cid:durableId="208613905">
    <w:abstractNumId w:val="20"/>
  </w:num>
  <w:num w:numId="26" w16cid:durableId="1855344357">
    <w:abstractNumId w:val="21"/>
  </w:num>
  <w:num w:numId="27" w16cid:durableId="550311066">
    <w:abstractNumId w:val="4"/>
  </w:num>
  <w:num w:numId="28" w16cid:durableId="1738624436">
    <w:abstractNumId w:val="15"/>
  </w:num>
  <w:num w:numId="29" w16cid:durableId="887678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sNaAPQt4qQsAAAA"/>
  </w:docVars>
  <w:rsids>
    <w:rsidRoot w:val="00347D36"/>
    <w:rsid w:val="00024ABA"/>
    <w:rsid w:val="000E270F"/>
    <w:rsid w:val="000F70FB"/>
    <w:rsid w:val="0010714F"/>
    <w:rsid w:val="0013125C"/>
    <w:rsid w:val="00135FAA"/>
    <w:rsid w:val="00141FCE"/>
    <w:rsid w:val="001677F8"/>
    <w:rsid w:val="00173104"/>
    <w:rsid w:val="001B5E66"/>
    <w:rsid w:val="001D2C44"/>
    <w:rsid w:val="00232F64"/>
    <w:rsid w:val="00241A59"/>
    <w:rsid w:val="00246E4C"/>
    <w:rsid w:val="002542C2"/>
    <w:rsid w:val="002A4841"/>
    <w:rsid w:val="002C260E"/>
    <w:rsid w:val="002D731E"/>
    <w:rsid w:val="00305730"/>
    <w:rsid w:val="003122F1"/>
    <w:rsid w:val="00332E87"/>
    <w:rsid w:val="00347D36"/>
    <w:rsid w:val="00354EEA"/>
    <w:rsid w:val="00371AF9"/>
    <w:rsid w:val="003734F7"/>
    <w:rsid w:val="003929E8"/>
    <w:rsid w:val="003B7CA0"/>
    <w:rsid w:val="003C0E63"/>
    <w:rsid w:val="003C578A"/>
    <w:rsid w:val="003E5410"/>
    <w:rsid w:val="00412843"/>
    <w:rsid w:val="00452CBD"/>
    <w:rsid w:val="0046475E"/>
    <w:rsid w:val="004804FC"/>
    <w:rsid w:val="00491028"/>
    <w:rsid w:val="004D747E"/>
    <w:rsid w:val="004F26D4"/>
    <w:rsid w:val="005301D1"/>
    <w:rsid w:val="0054575F"/>
    <w:rsid w:val="005462D1"/>
    <w:rsid w:val="005676E2"/>
    <w:rsid w:val="00586FBF"/>
    <w:rsid w:val="00593349"/>
    <w:rsid w:val="005A1807"/>
    <w:rsid w:val="005D07BC"/>
    <w:rsid w:val="005D7D5E"/>
    <w:rsid w:val="005E586C"/>
    <w:rsid w:val="006077BC"/>
    <w:rsid w:val="00614CEB"/>
    <w:rsid w:val="00633DA3"/>
    <w:rsid w:val="006363C2"/>
    <w:rsid w:val="006555CE"/>
    <w:rsid w:val="00671984"/>
    <w:rsid w:val="0067472C"/>
    <w:rsid w:val="006864E2"/>
    <w:rsid w:val="00692BA8"/>
    <w:rsid w:val="006A2FDD"/>
    <w:rsid w:val="006A472D"/>
    <w:rsid w:val="006D689E"/>
    <w:rsid w:val="006E180F"/>
    <w:rsid w:val="00703588"/>
    <w:rsid w:val="00761629"/>
    <w:rsid w:val="00790271"/>
    <w:rsid w:val="00794A7F"/>
    <w:rsid w:val="007B2AEF"/>
    <w:rsid w:val="007B7022"/>
    <w:rsid w:val="007C1BDE"/>
    <w:rsid w:val="00823042"/>
    <w:rsid w:val="0087624F"/>
    <w:rsid w:val="0088173A"/>
    <w:rsid w:val="00891623"/>
    <w:rsid w:val="008B15B3"/>
    <w:rsid w:val="008B24AB"/>
    <w:rsid w:val="008B27A0"/>
    <w:rsid w:val="008E7CB5"/>
    <w:rsid w:val="009235B6"/>
    <w:rsid w:val="00934D8A"/>
    <w:rsid w:val="009525EC"/>
    <w:rsid w:val="00990FF8"/>
    <w:rsid w:val="009E3ED9"/>
    <w:rsid w:val="009E6C7D"/>
    <w:rsid w:val="00A02E4F"/>
    <w:rsid w:val="00A26D56"/>
    <w:rsid w:val="00A668FA"/>
    <w:rsid w:val="00AA3E77"/>
    <w:rsid w:val="00AB7AB4"/>
    <w:rsid w:val="00AC23D2"/>
    <w:rsid w:val="00AD085E"/>
    <w:rsid w:val="00AE3340"/>
    <w:rsid w:val="00AF6B07"/>
    <w:rsid w:val="00B40DA8"/>
    <w:rsid w:val="00B5363B"/>
    <w:rsid w:val="00B71CBA"/>
    <w:rsid w:val="00B84042"/>
    <w:rsid w:val="00B84357"/>
    <w:rsid w:val="00BF012A"/>
    <w:rsid w:val="00C241C9"/>
    <w:rsid w:val="00C3377D"/>
    <w:rsid w:val="00C41CB9"/>
    <w:rsid w:val="00C536F3"/>
    <w:rsid w:val="00C71515"/>
    <w:rsid w:val="00C92429"/>
    <w:rsid w:val="00C93BBA"/>
    <w:rsid w:val="00CA454A"/>
    <w:rsid w:val="00CB0DA9"/>
    <w:rsid w:val="00CC6002"/>
    <w:rsid w:val="00CC700A"/>
    <w:rsid w:val="00CD2247"/>
    <w:rsid w:val="00CD7EB6"/>
    <w:rsid w:val="00CF7C7A"/>
    <w:rsid w:val="00D14847"/>
    <w:rsid w:val="00D2185E"/>
    <w:rsid w:val="00D522C2"/>
    <w:rsid w:val="00D5767C"/>
    <w:rsid w:val="00D728DF"/>
    <w:rsid w:val="00D76DE4"/>
    <w:rsid w:val="00D81709"/>
    <w:rsid w:val="00D841C1"/>
    <w:rsid w:val="00E15613"/>
    <w:rsid w:val="00E349FC"/>
    <w:rsid w:val="00E70E58"/>
    <w:rsid w:val="00E918DB"/>
    <w:rsid w:val="00E94F57"/>
    <w:rsid w:val="00EC3EE7"/>
    <w:rsid w:val="00EF78D5"/>
    <w:rsid w:val="00F21E73"/>
    <w:rsid w:val="00F63330"/>
    <w:rsid w:val="00F733E3"/>
    <w:rsid w:val="00F8673F"/>
    <w:rsid w:val="00F86D92"/>
    <w:rsid w:val="00FA4C94"/>
    <w:rsid w:val="00FD3557"/>
    <w:rsid w:val="00FF149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D2185E"/>
    <w:pPr>
      <w:widowControl/>
    </w:pPr>
    <w:rPr>
      <w:rFonts w:ascii="Calibri" w:eastAsiaTheme="minorEastAsia" w:hAnsi="Calibri"/>
      <w:sz w:val="22"/>
      <w:szCs w:val="21"/>
      <w:lang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D2185E"/>
    <w:rPr>
      <w:rFonts w:ascii="Calibri" w:eastAsiaTheme="minorEastAsia" w:hAnsi="Calibri" w:cs="Times New Roman"/>
      <w:szCs w:val="21"/>
      <w:lang w:eastAsia="es-C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E541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E5410"/>
    <w:rPr>
      <w:rFonts w:ascii="Courier" w:eastAsia="Times New Roman" w:hAnsi="Courier" w:cs="Times New Roman"/>
      <w:b/>
      <w:bCs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c5db92-7943-45d7-8afd-e443b40164cf">
      <Terms xmlns="http://schemas.microsoft.com/office/infopath/2007/PartnerControls"/>
    </lcf76f155ced4ddcb4097134ff3c332f>
    <TaxCatchAll xmlns="3c5de2ca-02ad-4552-8781-43ec7e81095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4BA576554BFC34D9C6FDE4A0E3DC505" ma:contentTypeVersion="15" ma:contentTypeDescription="Crear nuevo documento." ma:contentTypeScope="" ma:versionID="08b3dc79c3ec872ad0593a0b4e2b029a">
  <xsd:schema xmlns:xsd="http://www.w3.org/2001/XMLSchema" xmlns:xs="http://www.w3.org/2001/XMLSchema" xmlns:p="http://schemas.microsoft.com/office/2006/metadata/properties" xmlns:ns2="c6c5db92-7943-45d7-8afd-e443b40164cf" xmlns:ns3="3c5de2ca-02ad-4552-8781-43ec7e810957" targetNamespace="http://schemas.microsoft.com/office/2006/metadata/properties" ma:root="true" ma:fieldsID="9f796f6972f454aa49504ebff51e3bf4" ns2:_="" ns3:_="">
    <xsd:import namespace="c6c5db92-7943-45d7-8afd-e443b40164cf"/>
    <xsd:import namespace="3c5de2ca-02ad-4552-8781-43ec7e8109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5db92-7943-45d7-8afd-e443b40164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208b3abc-62d9-4941-89fa-44cd12f9c5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5de2ca-02ad-4552-8781-43ec7e810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bf1b614-dc7b-4e58-96e1-af44cd0f573e}" ma:internalName="TaxCatchAll" ma:showField="CatchAllData" ma:web="3c5de2ca-02ad-4552-8781-43ec7e8109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6c5db92-7943-45d7-8afd-e443b40164cf"/>
    <ds:schemaRef ds:uri="3c5de2ca-02ad-4552-8781-43ec7e810957"/>
  </ds:schemaRefs>
</ds:datastoreItem>
</file>

<file path=customXml/itemProps3.xml><?xml version="1.0" encoding="utf-8"?>
<ds:datastoreItem xmlns:ds="http://schemas.openxmlformats.org/officeDocument/2006/customXml" ds:itemID="{F44D736D-8719-4B95-8291-72C42CAD10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5db92-7943-45d7-8afd-e443b40164cf"/>
    <ds:schemaRef ds:uri="3c5de2ca-02ad-4552-8781-43ec7e810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1</Words>
  <Characters>341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Felipe Godoy Reyes</cp:lastModifiedBy>
  <cp:revision>5</cp:revision>
  <cp:lastPrinted>2019-01-16T15:48:00Z</cp:lastPrinted>
  <dcterms:created xsi:type="dcterms:W3CDTF">2022-07-15T01:41:00Z</dcterms:created>
  <dcterms:modified xsi:type="dcterms:W3CDTF">2022-07-1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  <property fmtid="{D5CDD505-2E9C-101B-9397-08002B2CF9AE}" pid="3" name="MediaServiceImageTags">
    <vt:lpwstr/>
  </property>
</Properties>
</file>